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aramedic position at your esteemed organization in the United Arab Emirates Dubai. As a dedicated and experienced paramedic with a passion for emergency care, I am excited about the opportunity to contribute my skills, knowledge, and commitment to excellence in a dynamic city like Dubai. The unique challenges of providing medical support in such a fast-paced and culturally diverse environment align perfectly with my professional aspirations and capabilities.</w:t>
      </w:r>
    </w:p>
    <w:p>
      <w:pPr>
        <w:pStyle w:val="BodyText"/>
      </w:pPr>
      <w:r>
        <w:t xml:space="preserve">With [X years] of hands-on experience in emergency medical services, I have developed a strong foundation in pre-hospital care, trauma management, and critical patient stabilization. My career has been defined by a commitment to saving lives, working under pressure, and collaborating with multidisciplinary teams to deliver timely and effective care. Whether responding to road traffic accidents, medical emergencies, or natural disasters, I have consistently demonstrated the ability to remain calm, make rapid decisions, and prioritize patient needs with compassion.</w:t>
      </w:r>
    </w:p>
    <w:p>
      <w:pPr>
        <w:pStyle w:val="BodyText"/>
      </w:pPr>
      <w:r>
        <w:t xml:space="preserve">The United Arab Emirates Dubai has emerged as a global hub for innovation and excellence in healthcare. As a paramedic, I recognize the critical role that emergency services play in maintaining public safety and health infrastructure. The city’s rapid urbanization, growing population, and high volume of international travelers necessitate a highly skilled and adaptable workforce capable of addressing complex medical scenarios. My expertise in advanced life support (ALS), cardiopulmonary resuscitation (CPR), and emergency trauma care positions me to meet these demands effectively.</w:t>
      </w:r>
    </w:p>
    <w:p>
      <w:pPr>
        <w:pStyle w:val="BodyText"/>
      </w:pPr>
      <w:r>
        <w:t xml:space="preserve">One of the key aspects that excites me about working in Dubai is the opportunity to contribute to a healthcare system that values cutting-edge technology and continuous improvement. I have experience utilizing state-of-the-art medical equipment, including automated external defibrillators (AEDs), oxygen therapy devices, and advanced monitoring systems. Additionally, I am well-versed in following standardized protocols such as those outlined by the National Emergency Medical Services Authority (NEMSA) in the UAE and international guidelines like those from the International Liaison Committee on Resuscitation (ILCOR). This ensures that I can seamlessly integrate into your existing framework while delivering care that meets global benchmarks.</w:t>
      </w:r>
    </w:p>
    <w:p>
      <w:pPr>
        <w:pStyle w:val="BodyText"/>
      </w:pPr>
      <w:r>
        <w:t xml:space="preserve">Living and working in a multicultural environment like Dubai has also shaped my professional approach. I have collaborated with colleagues from diverse cultural backgrounds, which has enhanced my ability to communicate effectively, respect different perspectives, and provide patient-centered care. In the UAE, where healthcare services cater to a wide range of nationalities, this adaptability is essential for building trust and ensuring that every individual receives equitable treatment. My fluency in [language(s)] further enables me to bridge communication gaps and support patients who may not be proficient in Arabic or English.</w:t>
      </w:r>
    </w:p>
    <w:p>
      <w:pPr>
        <w:pStyle w:val="BodyText"/>
      </w:pPr>
      <w:r>
        <w:t xml:space="preserve">My dedication to the field of paramedicine is complemented by my commitment to ongoing education and professional development. I have completed certifications in emergency medical technician (EMT) training, Advanced Cardiac Life Support (ACLS), and Pediatric Advanced Life Support (PALS). I am also familiar with the UAE’s specific healthcare regulations, including those related to licensing, safety protocols, and cross-border medical coordination. This knowledge allows me to operate efficiently within the local framework while staying updated on global best practices.</w:t>
      </w:r>
    </w:p>
    <w:p>
      <w:pPr>
        <w:pStyle w:val="BodyText"/>
      </w:pPr>
      <w:r>
        <w:t xml:space="preserve">What sets me apart as a paramedic is my unwavering focus on patient dignity and outcomes. I believe that every individual deserves compassionate care, regardless of their circumstances. In Dubai’s bustling urban landscape, where emergencies can arise at any time, I am prepared to respond swiftly and decisively. Whether it’s stabilizing a cardiac arrest patient, managing a mass casualty incident, or providing post-incident psychological support, I approach each situation with professionalism and empathy.</w:t>
      </w:r>
    </w:p>
    <w:p>
      <w:pPr>
        <w:pStyle w:val="BodyText"/>
      </w:pPr>
      <w:r>
        <w:t xml:space="preserve">Furthermore, I understand the importance of teamwork in emergency services. Dubai’s healthcare system relies on seamless collaboration between paramedics, hospital staff, and other first responders. My ability to work harmoniously within such a structure has been honed through years of experience in high-pressure environments. I am also comfortable taking initiative when required and following protocols when necessary, ensuring that all actions align with the organization’s goals and patient safety standards.</w:t>
      </w:r>
    </w:p>
    <w:p>
      <w:pPr>
        <w:pStyle w:val="BodyText"/>
      </w:pPr>
      <w:r>
        <w:t xml:space="preserve">As a paramedic, I am driven by the desire to make a meaningful impact. The United Arab Emirates Dubai offers an unparalleled opportunity to contribute to a city that is continuously striving for excellence in every sector. I am eager to bring my skills, experience, and passion for emergency care to your team, helping to uphold the high standards of healthcare that Dubai is known for. I am confident that my background and values align with the mission of your organization.</w:t>
      </w:r>
    </w:p>
    <w:p>
      <w:pPr>
        <w:pStyle w:val="BodyText"/>
      </w:pPr>
      <w:r>
        <w:t xml:space="preserve">Thank you for considering my application. I would welcome the chance to discuss how my qualifications and enthusiasm can benefit your team. Please feel free to contact me at [your phone number] or [your email address] at your earliest convenience. I look forward to the possibility of contributing to the continued success of emergency medical services in the United Arab Emirates Dubai.</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United Arab Emirates Dubai</dc:title>
  <dc:creator/>
  <cp:keywords/>
  <dcterms:created xsi:type="dcterms:W3CDTF">2025-12-10T14:04:50Z</dcterms:created>
  <dcterms:modified xsi:type="dcterms:W3CDTF">2025-12-10T14:04:50Z</dcterms:modified>
</cp:coreProperties>
</file>

<file path=docProps/custom.xml><?xml version="1.0" encoding="utf-8"?>
<Properties xmlns="http://schemas.openxmlformats.org/officeDocument/2006/custom-properties" xmlns:vt="http://schemas.openxmlformats.org/officeDocument/2006/docPropsVTypes"/>
</file>